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7-16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1.0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1.0           scales_1.4.0          httr2_1.2.0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7-16T13:52:49Z</dcterms:created>
  <dcterms:modified xsi:type="dcterms:W3CDTF">2025-07-16T13: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